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C11E9" w14:textId="7DD8FCD3" w:rsidR="00FE7290" w:rsidRPr="00013B45" w:rsidRDefault="002531EF" w:rsidP="001D60B6">
      <w:pPr>
        <w:jc w:val="center"/>
        <w:rPr>
          <w:rFonts w:cstheme="minorHAnsi"/>
          <w:b/>
          <w:sz w:val="32"/>
          <w:lang w:val="en-US"/>
        </w:rPr>
      </w:pPr>
      <w:r>
        <w:rPr>
          <w:rFonts w:cstheme="minorHAnsi"/>
          <w:b/>
          <w:sz w:val="32"/>
          <w:lang w:val="en-US"/>
        </w:rPr>
        <w:t>Scientific</w:t>
      </w:r>
      <w:r w:rsidR="00FE7290" w:rsidRPr="00013B45">
        <w:rPr>
          <w:rFonts w:cstheme="minorHAnsi"/>
          <w:b/>
          <w:sz w:val="32"/>
          <w:lang w:val="en-US"/>
        </w:rPr>
        <w:t xml:space="preserve"> achievements and international cooperation</w:t>
      </w:r>
    </w:p>
    <w:p w14:paraId="3678305C" w14:textId="77777777" w:rsidR="00FE7290" w:rsidRPr="00013B45" w:rsidRDefault="00FE7290" w:rsidP="00FE7290">
      <w:pPr>
        <w:jc w:val="center"/>
        <w:rPr>
          <w:rFonts w:cstheme="minorHAnsi"/>
          <w:sz w:val="26"/>
          <w:szCs w:val="26"/>
          <w:lang w:val="en-US"/>
        </w:rPr>
      </w:pPr>
      <w:r w:rsidRPr="00013B45">
        <w:rPr>
          <w:rFonts w:cstheme="minorHAnsi"/>
          <w:sz w:val="26"/>
          <w:szCs w:val="26"/>
          <w:lang w:val="en-US"/>
        </w:rPr>
        <w:t>Form in the admission procedure</w:t>
      </w:r>
    </w:p>
    <w:p w14:paraId="3BE40AF2" w14:textId="77777777" w:rsidR="00FE7290" w:rsidRPr="002531EF" w:rsidRDefault="00FE7290" w:rsidP="00FE7290">
      <w:pPr>
        <w:jc w:val="center"/>
        <w:rPr>
          <w:rFonts w:cstheme="minorHAnsi"/>
          <w:sz w:val="18"/>
          <w:szCs w:val="18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to the Doctoral School at the University of Silesia in Katowice</w:t>
      </w:r>
    </w:p>
    <w:p w14:paraId="46D02D67" w14:textId="344EC0C8" w:rsidR="00FE7290" w:rsidRPr="002531EF" w:rsidRDefault="00FE7290" w:rsidP="00FE7290">
      <w:pPr>
        <w:spacing w:after="80"/>
        <w:jc w:val="center"/>
        <w:rPr>
          <w:rFonts w:cstheme="minorHAnsi"/>
          <w:sz w:val="26"/>
          <w:szCs w:val="26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for the academic year 202</w:t>
      </w:r>
      <w:r w:rsidR="006F5173">
        <w:rPr>
          <w:rFonts w:cstheme="minorHAnsi"/>
          <w:sz w:val="18"/>
          <w:szCs w:val="18"/>
          <w:lang w:val="en-US"/>
        </w:rPr>
        <w:t>1</w:t>
      </w:r>
      <w:r w:rsidRPr="002531EF">
        <w:rPr>
          <w:rFonts w:cstheme="minorHAnsi"/>
          <w:sz w:val="18"/>
          <w:szCs w:val="18"/>
          <w:lang w:val="en-US"/>
        </w:rPr>
        <w:t>/202</w:t>
      </w:r>
      <w:r w:rsidR="006F5173">
        <w:rPr>
          <w:rFonts w:cstheme="minorHAnsi"/>
          <w:sz w:val="18"/>
          <w:szCs w:val="18"/>
          <w:lang w:val="en-US"/>
        </w:rPr>
        <w:t>2</w:t>
      </w:r>
    </w:p>
    <w:p w14:paraId="206F43D6" w14:textId="77777777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Information:</w:t>
      </w:r>
    </w:p>
    <w:p w14:paraId="678A3A7D" w14:textId="77777777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1. Complete all fields, entering relevant information according to the bibliographic style appropriate to the candidate's discipline. In fields that do not match to any achievements, please enter 'none'.</w:t>
      </w:r>
    </w:p>
    <w:p w14:paraId="3CF2ADC5" w14:textId="558A0B1F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2. The finished document should be saved in pdf format and entered into the IRK system at the latest by </w:t>
      </w:r>
      <w:r w:rsidR="00176146">
        <w:rPr>
          <w:rFonts w:cstheme="minorHAnsi"/>
          <w:i/>
          <w:sz w:val="18"/>
          <w:szCs w:val="18"/>
          <w:lang w:val="en-US"/>
        </w:rPr>
        <w:t>July</w:t>
      </w:r>
      <w:r w:rsidRPr="00013B45">
        <w:rPr>
          <w:rFonts w:cstheme="minorHAnsi"/>
          <w:i/>
          <w:sz w:val="18"/>
          <w:szCs w:val="18"/>
          <w:lang w:val="en-US"/>
        </w:rPr>
        <w:t xml:space="preserve"> 1</w:t>
      </w:r>
      <w:r w:rsidR="006F5173">
        <w:rPr>
          <w:rFonts w:cstheme="minorHAnsi"/>
          <w:i/>
          <w:sz w:val="18"/>
          <w:szCs w:val="18"/>
          <w:lang w:val="en-US"/>
        </w:rPr>
        <w:t>0</w:t>
      </w:r>
      <w:r w:rsidRPr="00013B45">
        <w:rPr>
          <w:rFonts w:cstheme="minorHAnsi"/>
          <w:i/>
          <w:sz w:val="18"/>
          <w:szCs w:val="18"/>
          <w:lang w:val="en-US"/>
        </w:rPr>
        <w:t>, 202</w:t>
      </w:r>
      <w:r w:rsidR="006F5173">
        <w:rPr>
          <w:rFonts w:cstheme="minorHAnsi"/>
          <w:i/>
          <w:sz w:val="18"/>
          <w:szCs w:val="18"/>
          <w:lang w:val="en-US"/>
        </w:rPr>
        <w:t>1</w:t>
      </w:r>
      <w:r w:rsidRPr="00013B45">
        <w:rPr>
          <w:rFonts w:cstheme="minorHAnsi"/>
          <w:i/>
          <w:sz w:val="18"/>
          <w:szCs w:val="18"/>
          <w:lang w:val="en-US"/>
        </w:rPr>
        <w:t>.</w:t>
      </w:r>
    </w:p>
    <w:p w14:paraId="095FC977" w14:textId="22F16B65" w:rsidR="008718D7" w:rsidRPr="00013B45" w:rsidRDefault="00103D0A">
      <w:pPr>
        <w:rPr>
          <w:rFonts w:cstheme="minorHAnsi"/>
          <w:i/>
          <w:iCs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3. Certificates and other documents confirming achievements should be scanned into one file and entered into the IRK system at the latest by </w:t>
      </w:r>
      <w:r w:rsidR="00176146">
        <w:rPr>
          <w:rFonts w:cstheme="minorHAnsi"/>
          <w:i/>
          <w:sz w:val="18"/>
          <w:szCs w:val="18"/>
          <w:lang w:val="en-US"/>
        </w:rPr>
        <w:t>July</w:t>
      </w:r>
      <w:r w:rsidRPr="00013B45">
        <w:rPr>
          <w:rFonts w:cstheme="minorHAnsi"/>
          <w:i/>
          <w:sz w:val="18"/>
          <w:szCs w:val="18"/>
          <w:lang w:val="en-US"/>
        </w:rPr>
        <w:t xml:space="preserve"> 1</w:t>
      </w:r>
      <w:r w:rsidR="006F5173">
        <w:rPr>
          <w:rFonts w:cstheme="minorHAnsi"/>
          <w:i/>
          <w:sz w:val="18"/>
          <w:szCs w:val="18"/>
          <w:lang w:val="en-US"/>
        </w:rPr>
        <w:t>0</w:t>
      </w:r>
      <w:r w:rsidRPr="00013B45">
        <w:rPr>
          <w:rFonts w:cstheme="minorHAnsi"/>
          <w:i/>
          <w:sz w:val="18"/>
          <w:szCs w:val="18"/>
          <w:lang w:val="en-US"/>
        </w:rPr>
        <w:t>, 202</w:t>
      </w:r>
      <w:r w:rsidR="006F5173">
        <w:rPr>
          <w:rFonts w:cstheme="minorHAnsi"/>
          <w:i/>
          <w:sz w:val="18"/>
          <w:szCs w:val="18"/>
          <w:lang w:val="en-US"/>
        </w:rPr>
        <w:t>1</w:t>
      </w:r>
      <w:r w:rsidRPr="00013B45">
        <w:rPr>
          <w:rFonts w:cstheme="minorHAnsi"/>
          <w:i/>
          <w:sz w:val="18"/>
          <w:szCs w:val="18"/>
          <w:lang w:val="en-US"/>
        </w:rPr>
        <w:t>.</w:t>
      </w:r>
      <w:bookmarkStart w:id="0" w:name="_GoBack"/>
      <w:bookmarkEnd w:id="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176146" w14:paraId="65F8FC61" w14:textId="77777777" w:rsidTr="00B529B8">
        <w:tc>
          <w:tcPr>
            <w:tcW w:w="8500" w:type="dxa"/>
            <w:shd w:val="clear" w:color="auto" w:fill="auto"/>
          </w:tcPr>
          <w:p w14:paraId="20C9FC6D" w14:textId="13A34A82" w:rsidR="00103D0A" w:rsidRPr="00013B45" w:rsidRDefault="00103D0A" w:rsidP="00103D0A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First name and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>last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 name of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 xml:space="preserve">a 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>candidate</w:t>
            </w:r>
          </w:p>
          <w:p w14:paraId="675C9625" w14:textId="038ED94E" w:rsidR="00B65420" w:rsidRPr="00013B45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ab/>
            </w:r>
          </w:p>
        </w:tc>
      </w:tr>
      <w:tr w:rsidR="00B65420" w:rsidRPr="00176146" w14:paraId="7D71A92A" w14:textId="77777777" w:rsidTr="00B529B8">
        <w:tc>
          <w:tcPr>
            <w:tcW w:w="8500" w:type="dxa"/>
            <w:shd w:val="clear" w:color="auto" w:fill="auto"/>
          </w:tcPr>
          <w:p w14:paraId="1BF70782" w14:textId="4F484DA6" w:rsidR="00B65420" w:rsidRPr="00013B45" w:rsidRDefault="00B6542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B65420" w:rsidRPr="00013B45" w:rsidRDefault="00B6542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B65420" w:rsidRPr="00176146" w14:paraId="4CA1980F" w14:textId="77777777" w:rsidTr="00B529B8">
        <w:tc>
          <w:tcPr>
            <w:tcW w:w="8500" w:type="dxa"/>
            <w:shd w:val="clear" w:color="auto" w:fill="auto"/>
          </w:tcPr>
          <w:p w14:paraId="0EC4A2B3" w14:textId="37207761" w:rsidR="00103D0A" w:rsidRPr="00013B45" w:rsidRDefault="00A55AE1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C</w:t>
            </w:r>
            <w:r w:rsidR="00103D0A" w:rsidRPr="00013B45">
              <w:rPr>
                <w:rFonts w:cstheme="minorHAnsi"/>
                <w:b/>
                <w:bCs/>
                <w:lang w:val="en-US"/>
              </w:rPr>
              <w:t>onference</w:t>
            </w:r>
            <w:r w:rsidR="00103D0A" w:rsidRPr="00013B45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lang w:val="en-US"/>
              </w:rPr>
              <w:t>presentation – domestic conference</w:t>
            </w:r>
          </w:p>
          <w:p w14:paraId="0C73AC31" w14:textId="46DAF0E1" w:rsidR="00B65420" w:rsidRPr="00013B45" w:rsidRDefault="00A55AE1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conference title, organizer, date and place, type of presentation, title of the presentation, number of authors)</w:t>
            </w:r>
            <w:r w:rsidRPr="00013B45" w:rsidDel="00A55AE1">
              <w:rPr>
                <w:rFonts w:cstheme="minorHAnsi"/>
                <w:bCs/>
                <w:sz w:val="16"/>
                <w:szCs w:val="18"/>
                <w:lang w:val="en-US"/>
              </w:rPr>
              <w:t xml:space="preserve"> </w:t>
            </w:r>
          </w:p>
        </w:tc>
      </w:tr>
      <w:tr w:rsidR="00B65420" w:rsidRPr="00176146" w14:paraId="2EC0A331" w14:textId="77777777" w:rsidTr="00B529B8">
        <w:tc>
          <w:tcPr>
            <w:tcW w:w="8500" w:type="dxa"/>
            <w:shd w:val="clear" w:color="auto" w:fill="auto"/>
          </w:tcPr>
          <w:p w14:paraId="6E53637E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3D4F857B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176146" w14:paraId="76DA60FA" w14:textId="77777777" w:rsidTr="00B529B8">
        <w:tc>
          <w:tcPr>
            <w:tcW w:w="8500" w:type="dxa"/>
            <w:shd w:val="clear" w:color="auto" w:fill="auto"/>
          </w:tcPr>
          <w:p w14:paraId="535119B3" w14:textId="43260CE9" w:rsidR="00103D0A" w:rsidRPr="00013B45" w:rsidRDefault="00A55AE1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BC592A">
              <w:rPr>
                <w:rFonts w:cstheme="minorHAnsi"/>
                <w:b/>
                <w:bCs/>
                <w:lang w:val="en-US"/>
              </w:rPr>
              <w:t>Conference</w:t>
            </w:r>
            <w:r w:rsidRPr="00BC592A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lang w:val="en-US"/>
              </w:rPr>
              <w:t>presentation  - foreign</w:t>
            </w:r>
            <w:r w:rsidR="00103D0A" w:rsidRPr="00013B45">
              <w:rPr>
                <w:rFonts w:cstheme="minorHAnsi"/>
                <w:b/>
                <w:bCs/>
                <w:lang w:val="en-US"/>
              </w:rPr>
              <w:t xml:space="preserve"> conference</w:t>
            </w:r>
            <w:r w:rsidR="00103D0A" w:rsidRPr="00013B45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F414AAB" w14:textId="29CAEF71" w:rsidR="00B65420" w:rsidRPr="00013B45" w:rsidRDefault="00103D0A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 xml:space="preserve">(conference title, organizer, date and place, type of </w:t>
            </w:r>
            <w:r w:rsidR="00A55AE1" w:rsidRPr="00013B45">
              <w:rPr>
                <w:rFonts w:cstheme="minorHAnsi"/>
                <w:bCs/>
                <w:sz w:val="18"/>
                <w:lang w:val="en-US"/>
              </w:rPr>
              <w:t>presentation</w:t>
            </w:r>
            <w:r w:rsidRPr="00013B45">
              <w:rPr>
                <w:rFonts w:cstheme="minorHAnsi"/>
                <w:bCs/>
                <w:sz w:val="18"/>
                <w:lang w:val="en-US"/>
              </w:rPr>
              <w:t xml:space="preserve">, title of the </w:t>
            </w:r>
            <w:r w:rsidR="00A55AE1" w:rsidRPr="00013B45">
              <w:rPr>
                <w:rFonts w:cstheme="minorHAnsi"/>
                <w:bCs/>
                <w:sz w:val="18"/>
                <w:lang w:val="en-US"/>
              </w:rPr>
              <w:t>presentation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, number of authors)</w:t>
            </w:r>
          </w:p>
        </w:tc>
      </w:tr>
      <w:tr w:rsidR="00B65420" w:rsidRPr="00176146" w14:paraId="37B82426" w14:textId="77777777" w:rsidTr="00B529B8">
        <w:tc>
          <w:tcPr>
            <w:tcW w:w="8500" w:type="dxa"/>
            <w:shd w:val="clear" w:color="auto" w:fill="auto"/>
          </w:tcPr>
          <w:p w14:paraId="32C75560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710714DC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176146" w14:paraId="3DBDE4DC" w14:textId="77777777" w:rsidTr="00B529B8">
        <w:tc>
          <w:tcPr>
            <w:tcW w:w="8500" w:type="dxa"/>
            <w:shd w:val="clear" w:color="auto" w:fill="auto"/>
          </w:tcPr>
          <w:p w14:paraId="5C0C4CAE" w14:textId="77777777" w:rsidR="006F5173" w:rsidRDefault="00A55AE1" w:rsidP="006F5173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  <w:r w:rsidRPr="00A55AE1">
              <w:rPr>
                <w:rFonts w:cstheme="minorHAnsi"/>
                <w:b/>
                <w:bCs/>
                <w:lang w:val="en-US"/>
              </w:rPr>
              <w:t xml:space="preserve">uthorship or co-authorship of publications in journals and books published by publishing </w:t>
            </w:r>
            <w:r w:rsidRPr="00923E51">
              <w:rPr>
                <w:rFonts w:cstheme="minorHAnsi"/>
                <w:b/>
                <w:bCs/>
                <w:lang w:val="en-US"/>
              </w:rPr>
              <w:t>house from ministerial lists</w:t>
            </w:r>
            <w:r w:rsidR="00923E51" w:rsidRPr="00923E51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E4F92C2" w14:textId="7926AEC9" w:rsidR="008A021D" w:rsidRPr="00013B45" w:rsidRDefault="008A021D" w:rsidP="006F5173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type of publication: monograph / chapter in the monograph / article in the journal; description according to standards)</w:t>
            </w:r>
          </w:p>
        </w:tc>
      </w:tr>
      <w:tr w:rsidR="00B65420" w:rsidRPr="00176146" w14:paraId="03878585" w14:textId="77777777" w:rsidTr="00B529B8">
        <w:tc>
          <w:tcPr>
            <w:tcW w:w="8500" w:type="dxa"/>
            <w:shd w:val="clear" w:color="auto" w:fill="auto"/>
          </w:tcPr>
          <w:p w14:paraId="399BA13A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176146" w14:paraId="59847E70" w14:textId="77777777" w:rsidTr="00B529B8">
        <w:tc>
          <w:tcPr>
            <w:tcW w:w="8500" w:type="dxa"/>
            <w:shd w:val="clear" w:color="auto" w:fill="auto"/>
          </w:tcPr>
          <w:p w14:paraId="4BD3E788" w14:textId="0F595726" w:rsidR="002A6169" w:rsidRPr="00013B45" w:rsidRDefault="002A6169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Implementation of a research project financed from external funds</w:t>
            </w:r>
            <w:r w:rsidRPr="00013B45" w:rsidDel="002A6169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0119E576" w14:textId="6C2AAFC0" w:rsidR="002C40D9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project title, place of implementation, project manager, source of financing, nature of participation)</w:t>
            </w:r>
          </w:p>
        </w:tc>
      </w:tr>
      <w:tr w:rsidR="00B65420" w:rsidRPr="00176146" w14:paraId="12A39304" w14:textId="77777777" w:rsidTr="00B529B8">
        <w:tc>
          <w:tcPr>
            <w:tcW w:w="8500" w:type="dxa"/>
            <w:shd w:val="clear" w:color="auto" w:fill="auto"/>
          </w:tcPr>
          <w:p w14:paraId="4AF36CB9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176146" w14:paraId="7D450BFB" w14:textId="77777777" w:rsidTr="00B529B8">
        <w:tc>
          <w:tcPr>
            <w:tcW w:w="8500" w:type="dxa"/>
            <w:shd w:val="clear" w:color="auto" w:fill="auto"/>
          </w:tcPr>
          <w:p w14:paraId="284BC158" w14:textId="2E4F7A98" w:rsidR="00B65420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Other scientific or artistic achievements</w:t>
            </w:r>
          </w:p>
        </w:tc>
      </w:tr>
      <w:tr w:rsidR="00B65420" w:rsidRPr="00176146" w14:paraId="1CD91899" w14:textId="77777777" w:rsidTr="00B529B8">
        <w:tc>
          <w:tcPr>
            <w:tcW w:w="8500" w:type="dxa"/>
            <w:shd w:val="clear" w:color="auto" w:fill="auto"/>
          </w:tcPr>
          <w:p w14:paraId="5CE9932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176146" w14:paraId="15A24B2B" w14:textId="77777777" w:rsidTr="00B529B8">
        <w:tc>
          <w:tcPr>
            <w:tcW w:w="8500" w:type="dxa"/>
            <w:shd w:val="clear" w:color="auto" w:fill="auto"/>
          </w:tcPr>
          <w:p w14:paraId="4F915623" w14:textId="4D431BF2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articipation in the Erasmus program or other international exchange</w:t>
            </w:r>
          </w:p>
        </w:tc>
      </w:tr>
      <w:tr w:rsidR="00B65420" w:rsidRPr="00176146" w14:paraId="13F03A8B" w14:textId="77777777" w:rsidTr="00B529B8">
        <w:tc>
          <w:tcPr>
            <w:tcW w:w="8500" w:type="dxa"/>
            <w:shd w:val="clear" w:color="auto" w:fill="auto"/>
          </w:tcPr>
          <w:p w14:paraId="0E2A6AE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FB23D8E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176146" w14:paraId="3A74C4A3" w14:textId="77777777" w:rsidTr="00B529B8">
        <w:tc>
          <w:tcPr>
            <w:tcW w:w="8500" w:type="dxa"/>
            <w:shd w:val="clear" w:color="auto" w:fill="auto"/>
          </w:tcPr>
          <w:p w14:paraId="0202A4B1" w14:textId="1E75EABB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rojects implemented jointly with foreign scientific institutions, including internships and scholarships abroad</w:t>
            </w:r>
          </w:p>
        </w:tc>
      </w:tr>
      <w:tr w:rsidR="00B65420" w:rsidRPr="00176146" w14:paraId="32A5B894" w14:textId="77777777" w:rsidTr="00B529B8">
        <w:tc>
          <w:tcPr>
            <w:tcW w:w="8500" w:type="dxa"/>
            <w:shd w:val="clear" w:color="auto" w:fill="auto"/>
          </w:tcPr>
          <w:p w14:paraId="2CA86CBF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B51F8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</w:tbl>
    <w:p w14:paraId="1AA6E5E7" w14:textId="77777777" w:rsidR="003575E7" w:rsidRPr="00013B45" w:rsidRDefault="003575E7">
      <w:pPr>
        <w:rPr>
          <w:rFonts w:cstheme="minorHAnsi"/>
          <w:lang w:val="en-US"/>
        </w:rPr>
      </w:pPr>
    </w:p>
    <w:sectPr w:rsidR="003575E7" w:rsidRPr="00013B45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6AE8A" w14:textId="77777777" w:rsidR="00315A0A" w:rsidRDefault="00315A0A" w:rsidP="00B65420">
      <w:pPr>
        <w:spacing w:after="0" w:line="240" w:lineRule="auto"/>
      </w:pPr>
      <w:r>
        <w:separator/>
      </w:r>
    </w:p>
  </w:endnote>
  <w:endnote w:type="continuationSeparator" w:id="0">
    <w:p w14:paraId="64FA2540" w14:textId="77777777" w:rsidR="00315A0A" w:rsidRDefault="00315A0A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98102" w14:textId="77777777" w:rsidR="00315A0A" w:rsidRDefault="00315A0A" w:rsidP="00B65420">
      <w:pPr>
        <w:spacing w:after="0" w:line="240" w:lineRule="auto"/>
      </w:pPr>
      <w:r>
        <w:separator/>
      </w:r>
    </w:p>
  </w:footnote>
  <w:footnote w:type="continuationSeparator" w:id="0">
    <w:p w14:paraId="586CA11C" w14:textId="77777777" w:rsidR="00315A0A" w:rsidRDefault="00315A0A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yNzO1NDO2NDdT0lEKTi0uzszPAykwrAUA+ZvZZywAAAA="/>
  </w:docVars>
  <w:rsids>
    <w:rsidRoot w:val="00D10D4A"/>
    <w:rsid w:val="00013B45"/>
    <w:rsid w:val="00025424"/>
    <w:rsid w:val="001012DA"/>
    <w:rsid w:val="00103D0A"/>
    <w:rsid w:val="00114050"/>
    <w:rsid w:val="00147E44"/>
    <w:rsid w:val="00176146"/>
    <w:rsid w:val="001D60B6"/>
    <w:rsid w:val="001F6913"/>
    <w:rsid w:val="002531EF"/>
    <w:rsid w:val="002A6169"/>
    <w:rsid w:val="002C40D9"/>
    <w:rsid w:val="00315A0A"/>
    <w:rsid w:val="003575E7"/>
    <w:rsid w:val="004072AC"/>
    <w:rsid w:val="00411CC7"/>
    <w:rsid w:val="004D21D3"/>
    <w:rsid w:val="005415B1"/>
    <w:rsid w:val="00591FAD"/>
    <w:rsid w:val="005E682C"/>
    <w:rsid w:val="00610D10"/>
    <w:rsid w:val="006F5173"/>
    <w:rsid w:val="00804E09"/>
    <w:rsid w:val="008355F3"/>
    <w:rsid w:val="008718D7"/>
    <w:rsid w:val="008A021D"/>
    <w:rsid w:val="00923E51"/>
    <w:rsid w:val="00936A9B"/>
    <w:rsid w:val="00966011"/>
    <w:rsid w:val="00A027C5"/>
    <w:rsid w:val="00A23D12"/>
    <w:rsid w:val="00A55AE1"/>
    <w:rsid w:val="00B529B8"/>
    <w:rsid w:val="00B65420"/>
    <w:rsid w:val="00BC2584"/>
    <w:rsid w:val="00BF2804"/>
    <w:rsid w:val="00CC7DFD"/>
    <w:rsid w:val="00D10D4A"/>
    <w:rsid w:val="00D77996"/>
    <w:rsid w:val="00DF66A5"/>
    <w:rsid w:val="00F268B7"/>
    <w:rsid w:val="00F626D2"/>
    <w:rsid w:val="00FE7290"/>
    <w:rsid w:val="00FE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5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5AE1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923E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3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3</cp:revision>
  <cp:lastPrinted>2020-07-08T15:21:00Z</cp:lastPrinted>
  <dcterms:created xsi:type="dcterms:W3CDTF">2021-03-03T12:34:00Z</dcterms:created>
  <dcterms:modified xsi:type="dcterms:W3CDTF">2021-06-02T09:00:00Z</dcterms:modified>
</cp:coreProperties>
</file>